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nie Pe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45 West Foster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niecpe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2481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